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329a3245818cab0aefc108c650c9de144a9f972"/>
    <w:p>
      <w:pPr>
        <w:pStyle w:val="Heading1"/>
      </w:pPr>
      <w:r>
        <w:t xml:space="preserve">Cover Letter for Environmental Engineer Position</w:t>
      </w:r>
    </w:p>
    <w:p>
      <w:pPr>
        <w:pStyle w:val="FirstParagraph"/>
      </w:pPr>
      <w:r>
        <w:t xml:space="preserve">Dear [Hiring Manager's Name],</w:t>
      </w:r>
    </w:p>
    <w:p>
      <w:pPr>
        <w:pStyle w:val="BodyText"/>
      </w:pPr>
      <w:r>
        <w:t xml:space="preserve">I am writing to express my enthusiastic interest in the Environmental Engineer position at [Company Name] in Riyadh, Saudi Arabia. As a dedicated and experienced environmental engineer with a passion for sustainable development, I am eager to contribute my expertise to address the unique environmental challenges and opportunities in this dynamic region. My background in environmental science, combined with a deep understanding of Saudi Arabia’s ambitious sustainability initiatives—such as Vision 2030 and the National Environmental Policy—aligns perfectly with the goals of your organization. I am confident that my technical skills, project management experience, and commitment to eco-friendly solutions will add value to your team in Riyadh.</w:t>
      </w:r>
    </w:p>
    <w:p>
      <w:pPr>
        <w:pStyle w:val="BodyText"/>
      </w:pPr>
      <w:r>
        <w:t xml:space="preserve">Throughout my career, I have focused on designing and implementing environmental strategies that balance economic growth with ecological preservation. My work has included conducting environmental impact assessments (EIAs), developing waste management systems, and optimizing water resource conservation projects. For instance, during my tenure at [Previous Company/Organization], I led a team to design a wastewater treatment plant that reduced contamination by 40% while cutting operational costs by 25%. This project not only met international environmental standards but also aligned with Saudi Arabia’s vision for sustainable urban development. I believe such experiences have equipped me to tackle the complex environmental needs of Riyadh, where rapid urbanization and industrial growth demand innovative and adaptive solutions.</w:t>
      </w:r>
    </w:p>
    <w:p>
      <w:pPr>
        <w:pStyle w:val="BodyText"/>
      </w:pPr>
      <w:r>
        <w:t xml:space="preserve">Riyadh, as the capital of Saudi Arabia, is a hub of economic activity and a focal point for the country’s efforts to transition toward a greener future. The city faces pressing challenges such as air quality management, water scarcity, and waste disposal due to its arid climate and expanding population. However, these challenges also present opportunities for environmental engineers to shape policies and technologies that ensure long-term sustainability. I am particularly inspired by Saudi Arabia’s commitment to reducing carbon emissions through renewable energy projects like the NEOM initiative and the Green Riyadh Program. My technical expertise in air quality monitoring, soil remediation, and green infrastructure development positions me to contribute meaningfully to such endeavors.</w:t>
      </w:r>
    </w:p>
    <w:p>
      <w:pPr>
        <w:pStyle w:val="BodyText"/>
      </w:pPr>
      <w:r>
        <w:t xml:space="preserve">One of my key strengths is my ability to integrate cutting-edge technology with traditional environmental practices. I have extensive experience with tools like Geographic Information Systems (GIS), remote sensing, and data analytics to monitor environmental parameters and predict potential risks. For example, I developed a predictive model for air pollution in [specific region/city], which helped local authorities implement targeted mitigation strategies. In Riyadh, where urban expansion is rapid, such analytical skills would be invaluable in creating smart city frameworks that prioritize environmental health. Additionally, my fluency in Arabic and English allows me to communicate effectively with local stakeholders, ensuring seamless collaboration on projects.</w:t>
      </w:r>
    </w:p>
    <w:p>
      <w:pPr>
        <w:pStyle w:val="BodyText"/>
      </w:pPr>
      <w:r>
        <w:t xml:space="preserve">Another aspect of my professional journey that I believe aligns with the needs of Saudi Arabia is my focus on community engagement and education. Environmental engineering is not just about technical solutions but also about fostering awareness and participation among the public. During my time at [Previous Organization], I organized workshops for local communities on water conservation techniques, which led to a 30% reduction in household water usage. In Riyadh, where cultural and societal dynamics play a significant role in environmental practices, I am eager to develop similar programs that empower residents to adopt sustainable habits. This holistic approach ensures that environmental initiatives are not only effective but also culturally resonant.</w:t>
      </w:r>
    </w:p>
    <w:p>
      <w:pPr>
        <w:pStyle w:val="BodyText"/>
      </w:pPr>
      <w:r>
        <w:t xml:space="preserve">I am particularly drawn to [Company Name] because of its reputation for excellence in environmental engineering and its contributions to Saudi Arabia’s sustainability goals. I have followed your work on projects like [specific project or initiative], which demonstrates a commitment to innovation and responsibility. I am confident that my proactive mindset, technical proficiency, and dedication to environmental stewardship would allow me to contribute immediately to your team. Furthermore, my adaptability and willingness to embrace new challenges make me well-suited for the fast-paced environment of Riyadh’s growing green sector.</w:t>
      </w:r>
    </w:p>
    <w:p>
      <w:pPr>
        <w:pStyle w:val="BodyText"/>
      </w:pPr>
      <w:r>
        <w:t xml:space="preserve">As an Environmental Engineer with a passion for making a tangible impact, I am excited about the opportunity to work in Saudi Arabia, where the intersection of tradition and innovation creates a unique platform for environmental progress. I am particularly motivated by the chance to collaborate with local authorities, academic institutions, and international partners to address global challenges such as climate change and resource depletion. In Riyadh’s vibrant landscape, I see a future where sustainable development is not just an aspiration but a reality—something I am eager to help shape.</w:t>
      </w:r>
    </w:p>
    <w:p>
      <w:pPr>
        <w:pStyle w:val="BodyText"/>
      </w:pPr>
      <w:r>
        <w:t xml:space="preserve">Thank you for considering my application. I would be honored to bring my skills and experience to [Company Name] and contribute to the environmental initiatives that define Saudi Arabia’s journey toward a greener, more resilient future. Please feel free to contact me at [Your Phone Number] or [Your Email Address] for any additional information or to schedule an interview. I look forward to the possibility of discussing how I can support your mission in Riyadh.</w:t>
      </w:r>
    </w:p>
    <w:p>
      <w:pPr>
        <w:pStyle w:val="BodyText"/>
      </w:pPr>
      <w:r>
        <w:t xml:space="preserve">Sincerely,</w:t>
      </w:r>
      <w:r>
        <w:br/>
      </w:r>
      <w:r>
        <w:t xml:space="preserve">[Your Full Name]</w:t>
      </w:r>
      <w:r>
        <w:br/>
      </w:r>
      <w:r>
        <w:t xml:space="preserve">[Your Contact Information]</w:t>
      </w:r>
      <w:r>
        <w:br/>
      </w:r>
      <w:r>
        <w:t xml:space="preserve">[LinkedIn Profile/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 - Riyadh, Saudi Arabia</dc:title>
  <dc:creator/>
  <dc:language>en</dc:language>
  <cp:keywords/>
  <dcterms:created xsi:type="dcterms:W3CDTF">2025-12-10T06:29:02Z</dcterms:created>
  <dcterms:modified xsi:type="dcterms:W3CDTF">2025-12-10T06:29:02Z</dcterms:modified>
</cp:coreProperties>
</file>

<file path=docProps/custom.xml><?xml version="1.0" encoding="utf-8"?>
<Properties xmlns="http://schemas.openxmlformats.org/officeDocument/2006/custom-properties" xmlns:vt="http://schemas.openxmlformats.org/officeDocument/2006/docPropsVTypes"/>
</file>